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BAA11" w14:textId="06E7710D" w:rsidR="00AB5C9C" w:rsidRPr="000B45B2" w:rsidRDefault="0003181F" w:rsidP="000B45B2">
      <w:pPr>
        <w:spacing w:before="240"/>
        <w:ind w:left="-1800" w:right="-1765"/>
        <w:rPr>
          <w:vertAlign w:val="subscript"/>
        </w:rPr>
      </w:pPr>
      <w:bookmarkStart w:id="0" w:name="_GoBack"/>
      <w:bookmarkEnd w:id="0"/>
      <w:r w:rsidRPr="0003181F">
        <w:rPr>
          <w:noProof/>
          <w:vertAlign w:val="subscript"/>
          <w:lang w:val="en-GB" w:eastAsia="en-GB"/>
        </w:rPr>
        <mc:AlternateContent>
          <mc:Choice Requires="wps">
            <w:drawing>
              <wp:anchor distT="0" distB="0" distL="114300" distR="114300" simplePos="0" relativeHeight="251658240" behindDoc="0" locked="0" layoutInCell="1" allowOverlap="1" wp14:anchorId="671830A1" wp14:editId="6A1B52EA">
                <wp:simplePos x="0" y="0"/>
                <wp:positionH relativeFrom="column">
                  <wp:posOffset>-530225</wp:posOffset>
                </wp:positionH>
                <wp:positionV relativeFrom="paragraph">
                  <wp:posOffset>719455</wp:posOffset>
                </wp:positionV>
                <wp:extent cx="6546215" cy="8228965"/>
                <wp:effectExtent l="0" t="0" r="0" b="635"/>
                <wp:wrapSquare wrapText="bothSides"/>
                <wp:docPr id="2" name="Text Box 2"/>
                <wp:cNvGraphicFramePr/>
                <a:graphic xmlns:a="http://schemas.openxmlformats.org/drawingml/2006/main">
                  <a:graphicData uri="http://schemas.microsoft.com/office/word/2010/wordprocessingShape">
                    <wps:wsp>
                      <wps:cNvSpPr txBox="1"/>
                      <wps:spPr>
                        <a:xfrm>
                          <a:off x="0" y="0"/>
                          <a:ext cx="6546215" cy="82289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87A37DF" w14:textId="77777777" w:rsidR="00F86A10" w:rsidRPr="002E4DEF" w:rsidRDefault="00F86A10" w:rsidP="00E14ACB">
                            <w:pPr>
                              <w:pStyle w:val="BasicParagraph"/>
                              <w:suppressAutoHyphens/>
                              <w:rPr>
                                <w:rFonts w:ascii="Comic Sans MS" w:hAnsi="Comic Sans MS" w:cs="Arial"/>
                                <w:spacing w:val="2"/>
                                <w:sz w:val="22"/>
                                <w:szCs w:val="22"/>
                              </w:rPr>
                            </w:pPr>
                          </w:p>
                          <w:p w14:paraId="06A14918" w14:textId="63830685" w:rsidR="002E4DEF" w:rsidRDefault="002E4DEF" w:rsidP="002E4DEF">
                            <w:pPr>
                              <w:rPr>
                                <w:rFonts w:ascii="Comic Sans MS" w:hAnsi="Comic Sans MS"/>
                              </w:rPr>
                            </w:pPr>
                            <w:r w:rsidRPr="002E4DEF">
                              <w:rPr>
                                <w:rFonts w:ascii="Comic Sans MS" w:hAnsi="Comic Sans MS"/>
                              </w:rPr>
                              <w:t>Dear Parents and Carers,</w:t>
                            </w:r>
                          </w:p>
                          <w:p w14:paraId="349DFA94" w14:textId="77777777" w:rsidR="002E4DEF" w:rsidRPr="002E4DEF" w:rsidRDefault="002E4DEF" w:rsidP="002E4DEF">
                            <w:pPr>
                              <w:rPr>
                                <w:rFonts w:ascii="Comic Sans MS" w:hAnsi="Comic Sans MS"/>
                              </w:rPr>
                            </w:pPr>
                          </w:p>
                          <w:p w14:paraId="747DD3BD" w14:textId="3B1FA384" w:rsidR="002E4DEF" w:rsidRDefault="002E4DEF" w:rsidP="002E4DEF">
                            <w:pPr>
                              <w:rPr>
                                <w:rFonts w:ascii="Comic Sans MS" w:hAnsi="Comic Sans MS"/>
                              </w:rPr>
                            </w:pPr>
                            <w:r w:rsidRPr="002E4DEF">
                              <w:rPr>
                                <w:rFonts w:ascii="Comic Sans MS" w:hAnsi="Comic Sans MS"/>
                              </w:rPr>
                              <w:t>I hope that this letter finds you safe and well. We all noticed a slight downward feeling last week whilst the weather was wet and cold so I hope the brighter days are back to stay. It does so help to lift spirits at this very difficult time.</w:t>
                            </w:r>
                          </w:p>
                          <w:p w14:paraId="47D0DB44" w14:textId="77777777" w:rsidR="002E4DEF" w:rsidRPr="002E4DEF" w:rsidRDefault="002E4DEF" w:rsidP="002E4DEF">
                            <w:pPr>
                              <w:rPr>
                                <w:rFonts w:ascii="Comic Sans MS" w:hAnsi="Comic Sans MS"/>
                              </w:rPr>
                            </w:pPr>
                          </w:p>
                          <w:p w14:paraId="1A30F871" w14:textId="06C76643" w:rsidR="002E4DEF" w:rsidRDefault="002E4DEF" w:rsidP="002E4DEF">
                            <w:pPr>
                              <w:rPr>
                                <w:rFonts w:ascii="Comic Sans MS" w:hAnsi="Comic Sans MS"/>
                              </w:rPr>
                            </w:pPr>
                            <w:r w:rsidRPr="002E4DEF">
                              <w:rPr>
                                <w:rFonts w:ascii="Comic Sans MS" w:hAnsi="Comic Sans MS"/>
                              </w:rPr>
                              <w:t>Thank you to everyone for the completion of home learning. As always if you need any support please contact us through your class email. Please remember my previous advice that the happiness and well-being of your children comes first not the on line learning. If it helps to offer purpose and structure to your days that is wonderful, if not please just ensure your child is supported emotionally through what must be for them a very confusing time by talking to them about their feelings, anxieties and what might help them to feel better and please keep in regular contact with us.</w:t>
                            </w:r>
                          </w:p>
                          <w:p w14:paraId="2AAABC9B" w14:textId="77777777" w:rsidR="002E4DEF" w:rsidRPr="002E4DEF" w:rsidRDefault="002E4DEF" w:rsidP="002E4DEF">
                            <w:pPr>
                              <w:rPr>
                                <w:rFonts w:ascii="Comic Sans MS" w:hAnsi="Comic Sans MS"/>
                              </w:rPr>
                            </w:pPr>
                          </w:p>
                          <w:p w14:paraId="63B7C76A" w14:textId="73125CD9" w:rsidR="002E4DEF" w:rsidRDefault="002E4DEF" w:rsidP="002E4DEF">
                            <w:pPr>
                              <w:rPr>
                                <w:rFonts w:ascii="Comic Sans MS" w:hAnsi="Comic Sans MS"/>
                              </w:rPr>
                            </w:pPr>
                            <w:r w:rsidRPr="002E4DEF">
                              <w:rPr>
                                <w:rFonts w:ascii="Comic Sans MS" w:hAnsi="Comic Sans MS"/>
                              </w:rPr>
                              <w:t>On Friday 8</w:t>
                            </w:r>
                            <w:r w:rsidRPr="002E4DEF">
                              <w:rPr>
                                <w:rFonts w:ascii="Comic Sans MS" w:hAnsi="Comic Sans MS"/>
                                <w:vertAlign w:val="superscript"/>
                              </w:rPr>
                              <w:t>th</w:t>
                            </w:r>
                            <w:r w:rsidRPr="002E4DEF">
                              <w:rPr>
                                <w:rFonts w:ascii="Comic Sans MS" w:hAnsi="Comic Sans MS"/>
                              </w:rPr>
                              <w:t xml:space="preserve"> May (Bank Holiday) our school will be providing care for our key worker children but no online learning will be sent out. </w:t>
                            </w:r>
                          </w:p>
                          <w:p w14:paraId="2280E92B" w14:textId="77777777" w:rsidR="002E4DEF" w:rsidRPr="002E4DEF" w:rsidRDefault="002E4DEF" w:rsidP="002E4DEF">
                            <w:pPr>
                              <w:rPr>
                                <w:rFonts w:ascii="Comic Sans MS" w:hAnsi="Comic Sans MS"/>
                              </w:rPr>
                            </w:pPr>
                          </w:p>
                          <w:p w14:paraId="1C6A0879" w14:textId="4B20C658" w:rsidR="002E4DEF" w:rsidRDefault="002E4DEF" w:rsidP="002E4DEF">
                            <w:pPr>
                              <w:rPr>
                                <w:rFonts w:ascii="Comic Sans MS" w:hAnsi="Comic Sans MS"/>
                              </w:rPr>
                            </w:pPr>
                            <w:r w:rsidRPr="002E4DEF">
                              <w:rPr>
                                <w:rFonts w:ascii="Comic Sans MS" w:hAnsi="Comic Sans MS"/>
                              </w:rPr>
                              <w:t>On Sunday, we expect to hear a little more detail about Government plans relating to a "roadmap" out of lockdown. The Government has made it very clear that the UK must not lift restrictions too soon, with PM Mr. Johnson saying in a video message that, "The worst thing we could do now is ease up too soon and allow a second peak of coronavirus." I can reassure you of several things:  There is a high level of anxiety about how to open schools safely and any national decisions will need very specific science/medical reassurances. Schools, through our representative bodies, are part of this planning process with the Government. The health and wellbeing of our children and staff will always come first in any decision-making process to re-open.  Once we have clarity we will work hard to pull a plan together and communicate this with you.</w:t>
                            </w:r>
                          </w:p>
                          <w:p w14:paraId="43660020" w14:textId="77777777" w:rsidR="002E4DEF" w:rsidRPr="002E4DEF" w:rsidRDefault="002E4DEF" w:rsidP="002E4DEF">
                            <w:pPr>
                              <w:rPr>
                                <w:rFonts w:ascii="Comic Sans MS" w:hAnsi="Comic Sans MS"/>
                              </w:rPr>
                            </w:pPr>
                          </w:p>
                          <w:p w14:paraId="2AD3D111" w14:textId="1EA8C1D5" w:rsidR="002E4DEF" w:rsidRPr="002E4DEF" w:rsidRDefault="002E4DEF" w:rsidP="002E4DEF">
                            <w:pPr>
                              <w:rPr>
                                <w:rFonts w:ascii="Comic Sans MS" w:hAnsi="Comic Sans MS"/>
                              </w:rPr>
                            </w:pPr>
                            <w:r w:rsidRPr="002E4DEF">
                              <w:rPr>
                                <w:rFonts w:ascii="Comic Sans MS" w:hAnsi="Comic Sans MS"/>
                              </w:rPr>
                              <w:t xml:space="preserve">I hope that over the coming days you are able to remain safe and well as a family. We miss you all very much and if your situation has changed or you are finding things difficult please contact us we may be able to help you. </w:t>
                            </w:r>
                          </w:p>
                          <w:p w14:paraId="1B083B1E" w14:textId="77777777" w:rsidR="002E4DEF" w:rsidRPr="002E4DEF" w:rsidRDefault="002E4DEF" w:rsidP="002E4DEF">
                            <w:pPr>
                              <w:rPr>
                                <w:rFonts w:ascii="Comic Sans MS" w:hAnsi="Comic Sans MS"/>
                              </w:rPr>
                            </w:pPr>
                          </w:p>
                          <w:p w14:paraId="25D09B62" w14:textId="77777777" w:rsidR="002E4DEF" w:rsidRPr="002E4DEF" w:rsidRDefault="002E4DEF" w:rsidP="002E4DEF">
                            <w:pPr>
                              <w:rPr>
                                <w:rFonts w:ascii="Comic Sans MS" w:hAnsi="Comic Sans MS"/>
                              </w:rPr>
                            </w:pPr>
                            <w:r w:rsidRPr="002E4DEF">
                              <w:rPr>
                                <w:rFonts w:ascii="Comic Sans MS" w:hAnsi="Comic Sans MS"/>
                              </w:rPr>
                              <w:t>Best wishes and stay safe,</w:t>
                            </w:r>
                          </w:p>
                          <w:p w14:paraId="4EE5BBE4" w14:textId="77777777" w:rsidR="002E4DEF" w:rsidRPr="002E4DEF" w:rsidRDefault="002E4DEF" w:rsidP="002E4DEF">
                            <w:pPr>
                              <w:rPr>
                                <w:rFonts w:ascii="Comic Sans MS" w:hAnsi="Comic Sans MS"/>
                              </w:rPr>
                            </w:pPr>
                            <w:r w:rsidRPr="002E4DEF">
                              <w:rPr>
                                <w:rFonts w:ascii="Comic Sans MS" w:hAnsi="Comic Sans MS"/>
                              </w:rPr>
                              <w:t>Mrs Butler</w:t>
                            </w:r>
                          </w:p>
                          <w:p w14:paraId="63BE5B46" w14:textId="77777777" w:rsidR="00F86A10" w:rsidRPr="007C0A52" w:rsidRDefault="00F86A10" w:rsidP="00E14ACB">
                            <w:pPr>
                              <w:pStyle w:val="BasicParagraph"/>
                              <w:suppressAutoHyphens/>
                              <w:rPr>
                                <w:rFonts w:ascii="Letter-join Plus 40" w:hAnsi="Letter-join Plus 40" w:cs="Arial"/>
                                <w:spacing w:val="2"/>
                                <w:sz w:val="22"/>
                                <w:szCs w:val="22"/>
                              </w:rPr>
                            </w:pPr>
                          </w:p>
                          <w:p w14:paraId="18C07089" w14:textId="77777777" w:rsidR="00F86A10" w:rsidRPr="0003181F" w:rsidRDefault="00F86A10" w:rsidP="00E14ACB">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1830A1" id="_x0000_t202" coordsize="21600,21600" o:spt="202" path="m,l,21600r21600,l21600,xe">
                <v:stroke joinstyle="miter"/>
                <v:path gradientshapeok="t" o:connecttype="rect"/>
              </v:shapetype>
              <v:shape id="Text Box 2" o:spid="_x0000_s1026" type="#_x0000_t202" style="position:absolute;left:0;text-align:left;margin-left:-41.75pt;margin-top:56.65pt;width:515.45pt;height:647.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" filled="f" stroked="f">
                <v:textbox>
                  <w:txbxContent>
                    <w:p w14:paraId="587A37DF" w14:textId="77777777" w:rsidR="00F86A10" w:rsidRPr="002E4DEF" w:rsidRDefault="00F86A10" w:rsidP="00E14ACB">
                      <w:pPr>
                        <w:pStyle w:val="BasicParagraph"/>
                        <w:suppressAutoHyphens/>
                        <w:rPr>
                          <w:rFonts w:ascii="Comic Sans MS" w:hAnsi="Comic Sans MS" w:cs="Arial"/>
                          <w:spacing w:val="2"/>
                          <w:sz w:val="22"/>
                          <w:szCs w:val="22"/>
                        </w:rPr>
                      </w:pPr>
                    </w:p>
                    <w:p w14:paraId="06A14918" w14:textId="63830685" w:rsidR="002E4DEF" w:rsidRDefault="002E4DEF" w:rsidP="002E4DEF">
                      <w:pPr>
                        <w:rPr>
                          <w:rFonts w:ascii="Comic Sans MS" w:hAnsi="Comic Sans MS"/>
                        </w:rPr>
                      </w:pPr>
                      <w:r w:rsidRPr="002E4DEF">
                        <w:rPr>
                          <w:rFonts w:ascii="Comic Sans MS" w:hAnsi="Comic Sans MS"/>
                        </w:rPr>
                        <w:t>Dear Parents and Carers,</w:t>
                      </w:r>
                    </w:p>
                    <w:p w14:paraId="349DFA94" w14:textId="77777777" w:rsidR="002E4DEF" w:rsidRPr="002E4DEF" w:rsidRDefault="002E4DEF" w:rsidP="002E4DEF">
                      <w:pPr>
                        <w:rPr>
                          <w:rFonts w:ascii="Comic Sans MS" w:hAnsi="Comic Sans MS"/>
                        </w:rPr>
                      </w:pPr>
                    </w:p>
                    <w:p w14:paraId="747DD3BD" w14:textId="3B1FA384" w:rsidR="002E4DEF" w:rsidRDefault="002E4DEF" w:rsidP="002E4DEF">
                      <w:pPr>
                        <w:rPr>
                          <w:rFonts w:ascii="Comic Sans MS" w:hAnsi="Comic Sans MS"/>
                        </w:rPr>
                      </w:pPr>
                      <w:r w:rsidRPr="002E4DEF">
                        <w:rPr>
                          <w:rFonts w:ascii="Comic Sans MS" w:hAnsi="Comic Sans MS"/>
                        </w:rPr>
                        <w:t>I hope that this letter finds you safe and well. We all noticed a slight downward feeling last week whilst the weather was wet and cold so I hope the brighter days are back to stay. It does so help to lift spirits at this very difficult time.</w:t>
                      </w:r>
                    </w:p>
                    <w:p w14:paraId="47D0DB44" w14:textId="77777777" w:rsidR="002E4DEF" w:rsidRPr="002E4DEF" w:rsidRDefault="002E4DEF" w:rsidP="002E4DEF">
                      <w:pPr>
                        <w:rPr>
                          <w:rFonts w:ascii="Comic Sans MS" w:hAnsi="Comic Sans MS"/>
                        </w:rPr>
                      </w:pPr>
                    </w:p>
                    <w:p w14:paraId="1A30F871" w14:textId="06C76643" w:rsidR="002E4DEF" w:rsidRDefault="002E4DEF" w:rsidP="002E4DEF">
                      <w:pPr>
                        <w:rPr>
                          <w:rFonts w:ascii="Comic Sans MS" w:hAnsi="Comic Sans MS"/>
                        </w:rPr>
                      </w:pPr>
                      <w:r w:rsidRPr="002E4DEF">
                        <w:rPr>
                          <w:rFonts w:ascii="Comic Sans MS" w:hAnsi="Comic Sans MS"/>
                        </w:rPr>
                        <w:t>Thank you to everyone for the completion of home learning. As always if you need any support please contact us through your class email. Please remember my previous advice that the happiness and well-being of your children comes first not the on line learning. If it helps to offer purpose and structure to your days that is wonderful, if not please just ensure your child is supported emotionally through what must be for them a very confusing time by talking to them about their feelings, anxieties and what might help them to feel better and please keep in regular contact with us.</w:t>
                      </w:r>
                    </w:p>
                    <w:p w14:paraId="2AAABC9B" w14:textId="77777777" w:rsidR="002E4DEF" w:rsidRPr="002E4DEF" w:rsidRDefault="002E4DEF" w:rsidP="002E4DEF">
                      <w:pPr>
                        <w:rPr>
                          <w:rFonts w:ascii="Comic Sans MS" w:hAnsi="Comic Sans MS"/>
                        </w:rPr>
                      </w:pPr>
                    </w:p>
                    <w:p w14:paraId="63B7C76A" w14:textId="73125CD9" w:rsidR="002E4DEF" w:rsidRDefault="002E4DEF" w:rsidP="002E4DEF">
                      <w:pPr>
                        <w:rPr>
                          <w:rFonts w:ascii="Comic Sans MS" w:hAnsi="Comic Sans MS"/>
                        </w:rPr>
                      </w:pPr>
                      <w:r w:rsidRPr="002E4DEF">
                        <w:rPr>
                          <w:rFonts w:ascii="Comic Sans MS" w:hAnsi="Comic Sans MS"/>
                        </w:rPr>
                        <w:t>On Friday 8</w:t>
                      </w:r>
                      <w:r w:rsidRPr="002E4DEF">
                        <w:rPr>
                          <w:rFonts w:ascii="Comic Sans MS" w:hAnsi="Comic Sans MS"/>
                          <w:vertAlign w:val="superscript"/>
                        </w:rPr>
                        <w:t>th</w:t>
                      </w:r>
                      <w:r w:rsidRPr="002E4DEF">
                        <w:rPr>
                          <w:rFonts w:ascii="Comic Sans MS" w:hAnsi="Comic Sans MS"/>
                        </w:rPr>
                        <w:t xml:space="preserve"> May (Bank Holiday) our school will be providing care for our key worker children but no online learning will be sent out. </w:t>
                      </w:r>
                    </w:p>
                    <w:p w14:paraId="2280E92B" w14:textId="77777777" w:rsidR="002E4DEF" w:rsidRPr="002E4DEF" w:rsidRDefault="002E4DEF" w:rsidP="002E4DEF">
                      <w:pPr>
                        <w:rPr>
                          <w:rFonts w:ascii="Comic Sans MS" w:hAnsi="Comic Sans MS"/>
                        </w:rPr>
                      </w:pPr>
                    </w:p>
                    <w:p w14:paraId="1C6A0879" w14:textId="4B20C658" w:rsidR="002E4DEF" w:rsidRDefault="002E4DEF" w:rsidP="002E4DEF">
                      <w:pPr>
                        <w:rPr>
                          <w:rFonts w:ascii="Comic Sans MS" w:hAnsi="Comic Sans MS"/>
                        </w:rPr>
                      </w:pPr>
                      <w:r w:rsidRPr="002E4DEF">
                        <w:rPr>
                          <w:rFonts w:ascii="Comic Sans MS" w:hAnsi="Comic Sans MS"/>
                        </w:rPr>
                        <w:t>On Sunday, we expect to hear a little more detail about Government plans relating to a "roadmap" out of lockdown. The Government has made it very clear that the UK must not lift restrictions too soon, with PM Mr. Johnson saying in a video message that, "The worst thing we could do now is ease up too soon and allow a second peak of coronavirus." I can reassure you of several things:  There is a high level of anxiety about how to open schools safely and any national decisions will need very specific science/medical reassurances. Schools, through our representative bodies, are part of this planning process with the Government. The health and wellbeing of our children and staff will always come first in any decision-making process to re-open.  Once we have clarity we will work hard to pull a plan together and communicate this with you.</w:t>
                      </w:r>
                    </w:p>
                    <w:p w14:paraId="43660020" w14:textId="77777777" w:rsidR="002E4DEF" w:rsidRPr="002E4DEF" w:rsidRDefault="002E4DEF" w:rsidP="002E4DEF">
                      <w:pPr>
                        <w:rPr>
                          <w:rFonts w:ascii="Comic Sans MS" w:hAnsi="Comic Sans MS"/>
                        </w:rPr>
                      </w:pPr>
                    </w:p>
                    <w:p w14:paraId="2AD3D111" w14:textId="1EA8C1D5" w:rsidR="002E4DEF" w:rsidRPr="002E4DEF" w:rsidRDefault="002E4DEF" w:rsidP="002E4DEF">
                      <w:pPr>
                        <w:rPr>
                          <w:rFonts w:ascii="Comic Sans MS" w:hAnsi="Comic Sans MS"/>
                        </w:rPr>
                      </w:pPr>
                      <w:r w:rsidRPr="002E4DEF">
                        <w:rPr>
                          <w:rFonts w:ascii="Comic Sans MS" w:hAnsi="Comic Sans MS"/>
                        </w:rPr>
                        <w:t xml:space="preserve">I hope that over the coming days you are able to remain safe and well as a family. We miss you all very much and if your situation has changed or you are finding things difficult please contact us we may be able to help you. </w:t>
                      </w:r>
                    </w:p>
                    <w:p w14:paraId="1B083B1E" w14:textId="77777777" w:rsidR="002E4DEF" w:rsidRPr="002E4DEF" w:rsidRDefault="002E4DEF" w:rsidP="002E4DEF">
                      <w:pPr>
                        <w:rPr>
                          <w:rFonts w:ascii="Comic Sans MS" w:hAnsi="Comic Sans MS"/>
                        </w:rPr>
                      </w:pPr>
                    </w:p>
                    <w:p w14:paraId="25D09B62" w14:textId="77777777" w:rsidR="002E4DEF" w:rsidRPr="002E4DEF" w:rsidRDefault="002E4DEF" w:rsidP="002E4DEF">
                      <w:pPr>
                        <w:rPr>
                          <w:rFonts w:ascii="Comic Sans MS" w:hAnsi="Comic Sans MS"/>
                        </w:rPr>
                      </w:pPr>
                      <w:r w:rsidRPr="002E4DEF">
                        <w:rPr>
                          <w:rFonts w:ascii="Comic Sans MS" w:hAnsi="Comic Sans MS"/>
                        </w:rPr>
                        <w:t>Best wishes and stay safe,</w:t>
                      </w:r>
                    </w:p>
                    <w:p w14:paraId="4EE5BBE4" w14:textId="77777777" w:rsidR="002E4DEF" w:rsidRPr="002E4DEF" w:rsidRDefault="002E4DEF" w:rsidP="002E4DEF">
                      <w:pPr>
                        <w:rPr>
                          <w:rFonts w:ascii="Comic Sans MS" w:hAnsi="Comic Sans MS"/>
                        </w:rPr>
                      </w:pPr>
                      <w:r w:rsidRPr="002E4DEF">
                        <w:rPr>
                          <w:rFonts w:ascii="Comic Sans MS" w:hAnsi="Comic Sans MS"/>
                        </w:rPr>
                        <w:t>Mrs Butler</w:t>
                      </w:r>
                    </w:p>
                    <w:p w14:paraId="63BE5B46" w14:textId="77777777" w:rsidR="00F86A10" w:rsidRPr="007C0A52" w:rsidRDefault="00F86A10" w:rsidP="00E14ACB">
                      <w:pPr>
                        <w:pStyle w:val="BasicParagraph"/>
                        <w:suppressAutoHyphens/>
                        <w:rPr>
                          <w:rFonts w:ascii="Letter-join Plus 40" w:hAnsi="Letter-join Plus 40" w:cs="Arial"/>
                          <w:spacing w:val="2"/>
                          <w:sz w:val="22"/>
                          <w:szCs w:val="22"/>
                        </w:rPr>
                      </w:pPr>
                    </w:p>
                    <w:p w14:paraId="18C07089" w14:textId="77777777" w:rsidR="00F86A10" w:rsidRPr="0003181F" w:rsidRDefault="00F86A10" w:rsidP="00E14ACB">
                      <w:pPr>
                        <w:rPr>
                          <w:rFonts w:ascii="Arial" w:hAnsi="Arial" w:cs="Arial"/>
                        </w:rPr>
                      </w:pPr>
                    </w:p>
                  </w:txbxContent>
                </v:textbox>
                <w10:wrap type="square"/>
              </v:shape>
            </w:pict>
          </mc:Fallback>
        </mc:AlternateContent>
      </w:r>
    </w:p>
    <w:sectPr w:rsidR="00AB5C9C" w:rsidRPr="000B45B2" w:rsidSect="00AB5C9C">
      <w:headerReference w:type="default" r:id="rId1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1BC67" w14:textId="77777777" w:rsidR="00A37C3D" w:rsidRDefault="00A37C3D" w:rsidP="00FA727F">
      <w:r>
        <w:separator/>
      </w:r>
    </w:p>
  </w:endnote>
  <w:endnote w:type="continuationSeparator" w:id="0">
    <w:p w14:paraId="09CA7212" w14:textId="77777777" w:rsidR="00A37C3D" w:rsidRDefault="00A37C3D" w:rsidP="00FA7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inionPro-Regular">
    <w:altName w:val="Cambria"/>
    <w:panose1 w:val="00000000000000000000"/>
    <w:charset w:val="4D"/>
    <w:family w:val="auto"/>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Letter-join Plus 40">
    <w:panose1 w:val="00000000000000000000"/>
    <w:charset w:val="00"/>
    <w:family w:val="modern"/>
    <w:notTrueType/>
    <w:pitch w:val="variable"/>
    <w:sig w:usb0="8000002F" w:usb1="1000000B"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646AD" w14:textId="77777777" w:rsidR="00A37C3D" w:rsidRDefault="00A37C3D" w:rsidP="00FA727F">
      <w:r>
        <w:separator/>
      </w:r>
    </w:p>
  </w:footnote>
  <w:footnote w:type="continuationSeparator" w:id="0">
    <w:p w14:paraId="0C876B7C" w14:textId="77777777" w:rsidR="00A37C3D" w:rsidRDefault="00A37C3D" w:rsidP="00FA72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87C42" w14:textId="7E9DC387" w:rsidR="00F86A10" w:rsidRDefault="00F86A10">
    <w:pPr>
      <w:pStyle w:val="Header"/>
    </w:pPr>
    <w:r>
      <w:rPr>
        <w:noProof/>
        <w:lang w:val="en-GB" w:eastAsia="en-GB"/>
      </w:rPr>
      <w:drawing>
        <wp:anchor distT="0" distB="0" distL="114300" distR="114300" simplePos="0" relativeHeight="251658240" behindDoc="1" locked="0" layoutInCell="1" allowOverlap="1" wp14:anchorId="0562FC38" wp14:editId="6632DBC8">
          <wp:simplePos x="0" y="0"/>
          <wp:positionH relativeFrom="column">
            <wp:posOffset>-1141730</wp:posOffset>
          </wp:positionH>
          <wp:positionV relativeFrom="paragraph">
            <wp:posOffset>-447345</wp:posOffset>
          </wp:positionV>
          <wp:extent cx="7545560" cy="1067287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sfield_Letterhead.jpg"/>
                  <pic:cNvPicPr/>
                </pic:nvPicPr>
                <pic:blipFill>
                  <a:blip r:embed="rId1"/>
                  <a:stretch>
                    <a:fillRect/>
                  </a:stretch>
                </pic:blipFill>
                <pic:spPr>
                  <a:xfrm>
                    <a:off x="0" y="0"/>
                    <a:ext cx="7545560" cy="10672877"/>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MTSxMDUztzQyMbBQ0lEKTi0uzszPAykwrAUAdkBJJSwAAAA="/>
  </w:docVars>
  <w:rsids>
    <w:rsidRoot w:val="000B45B2"/>
    <w:rsid w:val="00021E0F"/>
    <w:rsid w:val="0003181F"/>
    <w:rsid w:val="000B45B2"/>
    <w:rsid w:val="001B60AA"/>
    <w:rsid w:val="00257194"/>
    <w:rsid w:val="002E10CC"/>
    <w:rsid w:val="002E4DEF"/>
    <w:rsid w:val="00325A95"/>
    <w:rsid w:val="003870EA"/>
    <w:rsid w:val="00387814"/>
    <w:rsid w:val="003C27E1"/>
    <w:rsid w:val="00442BCE"/>
    <w:rsid w:val="004875E0"/>
    <w:rsid w:val="00577F3D"/>
    <w:rsid w:val="005A5DFA"/>
    <w:rsid w:val="006D0A82"/>
    <w:rsid w:val="0075411F"/>
    <w:rsid w:val="007C0A52"/>
    <w:rsid w:val="0087319B"/>
    <w:rsid w:val="00986B5E"/>
    <w:rsid w:val="009F11E4"/>
    <w:rsid w:val="00A37C3D"/>
    <w:rsid w:val="00A521FA"/>
    <w:rsid w:val="00AB5C9C"/>
    <w:rsid w:val="00BB519C"/>
    <w:rsid w:val="00DD07F1"/>
    <w:rsid w:val="00DF786A"/>
    <w:rsid w:val="00E14ACB"/>
    <w:rsid w:val="00E459CB"/>
    <w:rsid w:val="00E63B2D"/>
    <w:rsid w:val="00F60513"/>
    <w:rsid w:val="00F7023D"/>
    <w:rsid w:val="00F86A10"/>
    <w:rsid w:val="00FA72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DC0D1A9"/>
  <w14:defaultImageDpi w14:val="330"/>
  <w15:docId w15:val="{FF7AD07D-29B4-40B8-AA87-681137032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A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45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45B2"/>
    <w:rPr>
      <w:rFonts w:ascii="Lucida Grande" w:hAnsi="Lucida Grande" w:cs="Lucida Grande"/>
      <w:sz w:val="18"/>
      <w:szCs w:val="18"/>
    </w:rPr>
  </w:style>
  <w:style w:type="paragraph" w:customStyle="1" w:styleId="BasicParagraph">
    <w:name w:val="[Basic Paragraph]"/>
    <w:basedOn w:val="Normal"/>
    <w:uiPriority w:val="99"/>
    <w:rsid w:val="00577F3D"/>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Header">
    <w:name w:val="header"/>
    <w:basedOn w:val="Normal"/>
    <w:link w:val="HeaderChar"/>
    <w:uiPriority w:val="99"/>
    <w:unhideWhenUsed/>
    <w:rsid w:val="00FA727F"/>
    <w:pPr>
      <w:tabs>
        <w:tab w:val="center" w:pos="4320"/>
        <w:tab w:val="right" w:pos="8640"/>
      </w:tabs>
    </w:pPr>
  </w:style>
  <w:style w:type="character" w:customStyle="1" w:styleId="HeaderChar">
    <w:name w:val="Header Char"/>
    <w:basedOn w:val="DefaultParagraphFont"/>
    <w:link w:val="Header"/>
    <w:uiPriority w:val="99"/>
    <w:rsid w:val="00FA727F"/>
  </w:style>
  <w:style w:type="paragraph" w:styleId="Footer">
    <w:name w:val="footer"/>
    <w:basedOn w:val="Normal"/>
    <w:link w:val="FooterChar"/>
    <w:uiPriority w:val="99"/>
    <w:unhideWhenUsed/>
    <w:rsid w:val="00FA727F"/>
    <w:pPr>
      <w:tabs>
        <w:tab w:val="center" w:pos="4320"/>
        <w:tab w:val="right" w:pos="8640"/>
      </w:tabs>
    </w:pPr>
  </w:style>
  <w:style w:type="character" w:customStyle="1" w:styleId="FooterChar">
    <w:name w:val="Footer Char"/>
    <w:basedOn w:val="DefaultParagraphFont"/>
    <w:link w:val="Footer"/>
    <w:uiPriority w:val="99"/>
    <w:rsid w:val="00FA7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11DA94F22AE945A2664417EDF80148" ma:contentTypeVersion="12" ma:contentTypeDescription="Create a new document." ma:contentTypeScope="" ma:versionID="7fa275e08e20c13c766a16e76f04d17b">
  <xsd:schema xmlns:xsd="http://www.w3.org/2001/XMLSchema" xmlns:xs="http://www.w3.org/2001/XMLSchema" xmlns:p="http://schemas.microsoft.com/office/2006/metadata/properties" xmlns:ns3="971fab8e-36b4-4f40-a08b-9d597909162d" xmlns:ns4="b6fa5061-faba-456b-ae5e-819d131a985e" targetNamespace="http://schemas.microsoft.com/office/2006/metadata/properties" ma:root="true" ma:fieldsID="0ffde54dd9f5d28bf7b153d2bb9f92d5" ns3:_="" ns4:_="">
    <xsd:import namespace="971fab8e-36b4-4f40-a08b-9d597909162d"/>
    <xsd:import namespace="b6fa5061-faba-456b-ae5e-819d131a98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1fab8e-36b4-4f40-a08b-9d59790916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fa5061-faba-456b-ae5e-819d131a985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7D271A-D5F1-421D-8E0E-7D25E9E1C3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1fab8e-36b4-4f40-a08b-9d597909162d"/>
    <ds:schemaRef ds:uri="b6fa5061-faba-456b-ae5e-819d131a9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242C82-00F4-4DC8-88E3-D8797B23B966}">
  <ds:schemaRefs>
    <ds:schemaRef ds:uri="http://schemas.microsoft.com/sharepoint/v3/contenttype/forms"/>
  </ds:schemaRefs>
</ds:datastoreItem>
</file>

<file path=customXml/itemProps3.xml><?xml version="1.0" encoding="utf-8"?>
<ds:datastoreItem xmlns:ds="http://schemas.openxmlformats.org/officeDocument/2006/customXml" ds:itemID="{A120CF1E-DB26-43CC-AB8C-F225B28903C2}">
  <ds:schemaRefs>
    <ds:schemaRef ds:uri="http://www.w3.org/XML/1998/namespace"/>
    <ds:schemaRef ds:uri="http://purl.org/dc/dcmitype/"/>
    <ds:schemaRef ds:uri="http://purl.org/dc/elements/1.1/"/>
    <ds:schemaRef ds:uri="http://schemas.openxmlformats.org/package/2006/metadata/core-properties"/>
    <ds:schemaRef ds:uri="http://schemas.microsoft.com/office/2006/documentManagement/types"/>
    <ds:schemaRef ds:uri="b6fa5061-faba-456b-ae5e-819d131a985e"/>
    <ds:schemaRef ds:uri="971fab8e-36b4-4f40-a08b-9d597909162d"/>
    <ds:schemaRef ds:uri="http://schemas.microsoft.com/office/infopath/2007/PartnerControl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6212A871-55F1-4F17-91D8-1833B70D7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nypersley First School</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ond</dc:creator>
  <cp:lastModifiedBy>Rebecca Butler</cp:lastModifiedBy>
  <cp:revision>2</cp:revision>
  <cp:lastPrinted>2018-09-07T08:58:00Z</cp:lastPrinted>
  <dcterms:created xsi:type="dcterms:W3CDTF">2020-05-05T13:33:00Z</dcterms:created>
  <dcterms:modified xsi:type="dcterms:W3CDTF">2020-05-05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1DA94F22AE945A2664417EDF80148</vt:lpwstr>
  </property>
</Properties>
</file>